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60FE" w:rsidRPr="00E66FC3" w:rsidRDefault="009F7BFC" w:rsidP="00E66FC3">
      <w:pPr>
        <w:pStyle w:val="Titel"/>
      </w:pPr>
      <w:r w:rsidRPr="00E66FC3">
        <w:t>Reproducible_Report</w:t>
      </w:r>
    </w:p>
    <w:p w:rsidR="00BA60FE" w:rsidRPr="00E66FC3" w:rsidRDefault="009F7BFC" w:rsidP="00E66FC3">
      <w:pPr>
        <w:pStyle w:val="Author"/>
      </w:pPr>
      <w:r w:rsidRPr="00E66FC3">
        <w:t>Rui</w:t>
      </w:r>
    </w:p>
    <w:p w:rsidR="00BA60FE" w:rsidRPr="00E66FC3" w:rsidRDefault="009F7BFC" w:rsidP="00E66FC3">
      <w:pPr>
        <w:pStyle w:val="Datum"/>
      </w:pPr>
      <w:r w:rsidRPr="00E66FC3">
        <w:t>12 Dezember 2017</w:t>
      </w:r>
    </w:p>
    <w:p w:rsidR="00BA60FE" w:rsidRPr="00E66FC3" w:rsidRDefault="009F7BFC" w:rsidP="00E66FC3">
      <w:pPr>
        <w:pStyle w:val="berschrift2"/>
      </w:pPr>
      <w:bookmarkStart w:id="0" w:name="this-is-my-style-sheet"/>
      <w:bookmarkEnd w:id="0"/>
      <w:r w:rsidRPr="00E66FC3">
        <w:t>This is my style sheet</w:t>
      </w:r>
    </w:p>
    <w:p w:rsidR="00BA60FE" w:rsidRDefault="009F7BFC" w:rsidP="00E66FC3">
      <w:pPr>
        <w:pStyle w:val="FirstParagraph"/>
      </w:pPr>
      <w:r w:rsidRPr="00E66FC3">
        <w:t>I just use it to define the layout of my reproducible report!</w:t>
      </w:r>
    </w:p>
    <w:p w:rsidR="00E66FC3" w:rsidRPr="00E66FC3" w:rsidRDefault="00E66FC3" w:rsidP="00E66FC3">
      <w:pPr>
        <w:pStyle w:val="Textkrper"/>
      </w:pPr>
      <w:r w:rsidRPr="00E66FC3">
        <w:t>This is plain text!</w:t>
      </w:r>
      <w:bookmarkStart w:id="1" w:name="_GoBack"/>
      <w:bookmarkEnd w:id="1"/>
    </w:p>
    <w:sectPr w:rsidR="00E66FC3" w:rsidRPr="00E66FC3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7BFC" w:rsidRDefault="009F7BFC">
      <w:pPr>
        <w:spacing w:after="0"/>
      </w:pPr>
      <w:r>
        <w:separator/>
      </w:r>
    </w:p>
  </w:endnote>
  <w:endnote w:type="continuationSeparator" w:id="0">
    <w:p w:rsidR="009F7BFC" w:rsidRDefault="009F7B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7BFC" w:rsidRDefault="009F7BFC">
      <w:r>
        <w:separator/>
      </w:r>
    </w:p>
  </w:footnote>
  <w:footnote w:type="continuationSeparator" w:id="0">
    <w:p w:rsidR="009F7BFC" w:rsidRDefault="009F7B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70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E28D4E"/>
    <w:multiLevelType w:val="multilevel"/>
    <w:tmpl w:val="E746E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AED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DD2DD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A4CA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36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6461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128A6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67C77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9230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18F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E6A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F7BFC"/>
    <w:rsid w:val="00B86B75"/>
    <w:rsid w:val="00BA60FE"/>
    <w:rsid w:val="00BC48D5"/>
    <w:rsid w:val="00C36279"/>
    <w:rsid w:val="00E315A3"/>
    <w:rsid w:val="00E66F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06B796"/>
  <w15:docId w15:val="{FC2FA858-55B6-4EBB-8C98-723319695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66FC3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66FC3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Textkrper"/>
    <w:next w:val="Textkrper"/>
    <w:qFormat/>
    <w:rsid w:val="00E66FC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66FC3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66FC3"/>
    <w:pPr>
      <w:keepNext/>
      <w:keepLines/>
      <w:jc w:val="center"/>
    </w:pPr>
    <w:rPr>
      <w:rFonts w:ascii="Arial" w:hAnsi="Arial" w:cs="Arial"/>
      <w:i/>
    </w:rPr>
  </w:style>
  <w:style w:type="paragraph" w:styleId="Datum">
    <w:name w:val="Date"/>
    <w:next w:val="Textkrper"/>
    <w:qFormat/>
    <w:rsid w:val="00E66FC3"/>
    <w:pPr>
      <w:keepNext/>
      <w:keepLines/>
      <w:jc w:val="center"/>
    </w:pPr>
    <w:rPr>
      <w:rFonts w:ascii="Arial" w:hAnsi="Arial" w:cs="Arial"/>
      <w:color w:val="00206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E66FC3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producible_Report</vt:lpstr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Rui</dc:creator>
  <cp:lastModifiedBy>Rui Müller</cp:lastModifiedBy>
  <cp:revision>2</cp:revision>
  <dcterms:created xsi:type="dcterms:W3CDTF">2017-12-12T23:05:00Z</dcterms:created>
  <dcterms:modified xsi:type="dcterms:W3CDTF">2017-12-12T23:05:00Z</dcterms:modified>
</cp:coreProperties>
</file>